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34CB42C8" w14:textId="1255D126" w:rsidR="00E44E62" w:rsidRDefault="00E44E62" w:rsidP="00E44E62">
      <w:pPr>
        <w:spacing w:before="0" w:after="0" w:line="240" w:lineRule="auto"/>
        <w:ind w:left="360"/>
        <w:jc w:val="center"/>
      </w:pPr>
      <w:r>
        <w:t xml:space="preserve">This document defines the </w:t>
      </w:r>
      <w:r>
        <w:rPr>
          <w:bCs/>
        </w:rPr>
        <w:t>exercises</w:t>
      </w:r>
      <w:r>
        <w:t xml:space="preserve"> for the </w:t>
      </w:r>
      <w:hyperlink r:id="rId8" w:history="1">
        <w:r w:rsidRPr="00300279">
          <w:rPr>
            <w:rStyle w:val="a9"/>
          </w:rPr>
          <w:t xml:space="preserve">"Python Advanced" course </w:t>
        </w:r>
        <w:r w:rsidR="00AF6F25" w:rsidRPr="00300279">
          <w:rPr>
            <w:rStyle w:val="a9"/>
          </w:rPr>
          <w:t xml:space="preserve">at </w:t>
        </w:r>
        <w:r w:rsidRPr="00300279">
          <w:rPr>
            <w:rStyle w:val="a9"/>
          </w:rPr>
          <w:t>@Software University.</w:t>
        </w:r>
      </w:hyperlink>
      <w:r w:rsidRPr="001A0913">
        <w:t xml:space="preserve"> </w:t>
      </w:r>
    </w:p>
    <w:p w14:paraId="74CDD02A" w14:textId="6D2C8D2A" w:rsidR="00E44E62" w:rsidRPr="00290CF8" w:rsidRDefault="00E44E62" w:rsidP="00E44E62">
      <w:pPr>
        <w:pStyle w:val="ac"/>
        <w:jc w:val="center"/>
        <w:rPr>
          <w:rStyle w:val="a9"/>
          <w:lang w:val="bg-BG"/>
        </w:rPr>
      </w:pPr>
      <w:r>
        <w:t xml:space="preserve">Please submit your solutions </w:t>
      </w:r>
      <w:r>
        <w:rPr>
          <w:noProof/>
        </w:rPr>
        <w:t>(</w:t>
      </w:r>
      <w:r>
        <w:t>source code</w:t>
      </w:r>
      <w:r>
        <w:rPr>
          <w:noProof/>
        </w:rPr>
        <w:t xml:space="preserve">) </w:t>
      </w:r>
      <w:r>
        <w:t xml:space="preserve">to all </w:t>
      </w:r>
      <w:r w:rsidR="00AF6F25">
        <w:t xml:space="preserve">the </w:t>
      </w:r>
      <w:r>
        <w:t xml:space="preserve">below-described problems in </w:t>
      </w:r>
      <w:hyperlink r:id="rId9" w:history="1">
        <w:r>
          <w:rPr>
            <w:rStyle w:val="InternetLink"/>
          </w:rPr>
          <w:t>Judge</w:t>
        </w:r>
      </w:hyperlink>
      <w:r>
        <w:t>.</w:t>
      </w:r>
    </w:p>
    <w:p w14:paraId="1A06AF46" w14:textId="655990F5" w:rsidR="00F427E9" w:rsidRPr="00F427E9" w:rsidRDefault="00F427E9" w:rsidP="00F427E9">
      <w:pPr>
        <w:pStyle w:val="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ab"/>
              </w:rPr>
            </w:pPr>
            <w:r w:rsidRPr="00FA1400">
              <w:rPr>
                <w:rStyle w:val="ab"/>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ab"/>
              </w:rPr>
            </w:pPr>
            <w:r w:rsidRPr="00FA1400">
              <w:rPr>
                <w:rStyle w:val="ab"/>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ac"/>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w:t>
      </w:r>
      <w:proofErr w:type="gramStart"/>
      <w:r w:rsidR="00F427E9" w:rsidRPr="00154308">
        <w:rPr>
          <w:rFonts w:ascii="Calibri" w:eastAsia="Calibri" w:hAnsi="Calibri" w:cs="Arial"/>
        </w:rPr>
        <w:t>stack</w:t>
      </w:r>
      <w:proofErr w:type="gramEnd"/>
    </w:p>
    <w:p w14:paraId="7FBACBC5" w14:textId="7CC80345" w:rsidR="00F427E9" w:rsidRPr="00154308" w:rsidRDefault="00654451" w:rsidP="00154308">
      <w:pPr>
        <w:pStyle w:val="ac"/>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proofErr w:type="gramStart"/>
      <w:r w:rsidR="00F427E9" w:rsidRPr="00154308">
        <w:rPr>
          <w:rFonts w:ascii="Calibri" w:eastAsia="Calibri" w:hAnsi="Calibri" w:cs="Arial"/>
          <w:b/>
        </w:rPr>
        <w:t>stack</w:t>
      </w:r>
      <w:proofErr w:type="gramEnd"/>
    </w:p>
    <w:p w14:paraId="3C283688" w14:textId="0C53DE7D" w:rsidR="00F427E9" w:rsidRPr="00154308" w:rsidRDefault="00654451" w:rsidP="00154308">
      <w:pPr>
        <w:pStyle w:val="ac"/>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w:t>
      </w:r>
      <w:proofErr w:type="gramStart"/>
      <w:r w:rsidR="00F427E9" w:rsidRPr="00154308">
        <w:rPr>
          <w:rFonts w:ascii="Calibri" w:eastAsia="Calibri" w:hAnsi="Calibri" w:cs="Arial"/>
        </w:rPr>
        <w:t>stack</w:t>
      </w:r>
      <w:proofErr w:type="gramEnd"/>
    </w:p>
    <w:p w14:paraId="6DC0E3E2" w14:textId="1C10FE91" w:rsidR="00F427E9" w:rsidRPr="00154308" w:rsidRDefault="00654451" w:rsidP="00154308">
      <w:pPr>
        <w:pStyle w:val="ac"/>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w:t>
      </w:r>
      <w:proofErr w:type="gramStart"/>
      <w:r w:rsidR="00F427E9" w:rsidRPr="00154308">
        <w:rPr>
          <w:rFonts w:ascii="Calibri" w:eastAsia="Calibri" w:hAnsi="Calibri" w:cs="Arial"/>
        </w:rPr>
        <w:t>stack</w:t>
      </w:r>
      <w:proofErr w:type="gramEnd"/>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lastRenderedPageBreak/>
              <w:t>8, 16, 25, 32, 66, 47</w:t>
            </w:r>
          </w:p>
        </w:tc>
      </w:tr>
    </w:tbl>
    <w:p w14:paraId="6FB5D9E5" w14:textId="77777777" w:rsidR="00F427E9" w:rsidRPr="00F427E9" w:rsidRDefault="00F427E9" w:rsidP="00F427E9">
      <w:pPr>
        <w:pStyle w:val="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ac"/>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ac"/>
        <w:numPr>
          <w:ilvl w:val="0"/>
          <w:numId w:val="29"/>
        </w:numPr>
        <w:jc w:val="both"/>
      </w:pPr>
      <w:r>
        <w:t>Otherwise, stop serving.</w:t>
      </w:r>
    </w:p>
    <w:p w14:paraId="737193AB" w14:textId="77777777" w:rsidR="00F427E9" w:rsidRPr="00F427E9" w:rsidRDefault="00F427E9" w:rsidP="00F427E9">
      <w:pPr>
        <w:pStyle w:val="3"/>
        <w:rPr>
          <w:lang w:val="bg-BG"/>
        </w:rPr>
      </w:pPr>
      <w:r w:rsidRPr="00F427E9">
        <w:t>Input</w:t>
      </w:r>
    </w:p>
    <w:p w14:paraId="673AFB5F" w14:textId="2408203E" w:rsidR="00F427E9" w:rsidRPr="00F427E9" w:rsidRDefault="00F427E9" w:rsidP="00F427E9">
      <w:pPr>
        <w:pStyle w:val="ac"/>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ac"/>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 xml:space="preserve">separated by a single </w:t>
      </w:r>
      <w:proofErr w:type="gramStart"/>
      <w:r w:rsidRPr="00F427E9">
        <w:rPr>
          <w:b/>
        </w:rPr>
        <w:t>space</w:t>
      </w:r>
      <w:proofErr w:type="gramEnd"/>
    </w:p>
    <w:p w14:paraId="58A50A6A" w14:textId="77777777" w:rsidR="00F427E9" w:rsidRPr="00F427E9" w:rsidRDefault="00F427E9" w:rsidP="00F427E9">
      <w:pPr>
        <w:pStyle w:val="3"/>
        <w:tabs>
          <w:tab w:val="left" w:pos="2469"/>
        </w:tabs>
        <w:rPr>
          <w:lang w:val="bg-BG"/>
        </w:rPr>
      </w:pPr>
      <w:r w:rsidRPr="00F427E9">
        <w:t>Output</w:t>
      </w:r>
    </w:p>
    <w:p w14:paraId="4E8D74D3" w14:textId="509115AE" w:rsidR="00F427E9" w:rsidRPr="00F427E9" w:rsidRDefault="001E6F8B" w:rsidP="00F427E9">
      <w:pPr>
        <w:pStyle w:val="ac"/>
        <w:numPr>
          <w:ilvl w:val="0"/>
          <w:numId w:val="6"/>
        </w:numPr>
        <w:jc w:val="both"/>
        <w:rPr>
          <w:lang w:val="bg-BG"/>
        </w:rPr>
      </w:pPr>
      <w:r>
        <w:t>On the first line, p</w:t>
      </w:r>
      <w:r w:rsidR="00F427E9" w:rsidRPr="00F427E9">
        <w:t xml:space="preserve">rint the quantity of </w:t>
      </w:r>
      <w:r w:rsidR="00F961A9">
        <w:t xml:space="preserve">the </w:t>
      </w:r>
      <w:r w:rsidR="00F427E9" w:rsidRPr="00F427E9">
        <w:t xml:space="preserve">biggest </w:t>
      </w:r>
      <w:proofErr w:type="gramStart"/>
      <w:r w:rsidR="00F427E9" w:rsidRPr="00F427E9">
        <w:t>order</w:t>
      </w:r>
      <w:proofErr w:type="gramEnd"/>
    </w:p>
    <w:p w14:paraId="536A2DE9" w14:textId="77777777" w:rsidR="00F37FC8" w:rsidRPr="00F37FC8" w:rsidRDefault="00F37FC8" w:rsidP="001E6F8B">
      <w:pPr>
        <w:pStyle w:val="ac"/>
        <w:numPr>
          <w:ilvl w:val="0"/>
          <w:numId w:val="6"/>
        </w:numPr>
        <w:jc w:val="both"/>
        <w:rPr>
          <w:lang w:val="bg-BG"/>
        </w:rPr>
      </w:pPr>
      <w:r>
        <w:t>On the second line:</w:t>
      </w:r>
    </w:p>
    <w:p w14:paraId="06645B3A" w14:textId="506BD228" w:rsidR="001E6F8B" w:rsidRDefault="001E6F8B" w:rsidP="00F37FC8">
      <w:pPr>
        <w:pStyle w:val="ac"/>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ac"/>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3"/>
        <w:rPr>
          <w:lang w:val="bg-BG"/>
        </w:rPr>
      </w:pPr>
      <w:r w:rsidRPr="00F427E9">
        <w:t>Constraints</w:t>
      </w:r>
    </w:p>
    <w:p w14:paraId="36D0870F" w14:textId="77777777" w:rsidR="00F427E9" w:rsidRPr="00F427E9" w:rsidRDefault="00F427E9" w:rsidP="00F427E9">
      <w:pPr>
        <w:pStyle w:val="ac"/>
        <w:numPr>
          <w:ilvl w:val="0"/>
          <w:numId w:val="7"/>
        </w:numPr>
        <w:jc w:val="both"/>
        <w:rPr>
          <w:lang w:val="bg-BG"/>
        </w:rPr>
      </w:pPr>
      <w:r w:rsidRPr="00F427E9">
        <w:t xml:space="preserve">The input will always be </w:t>
      </w:r>
      <w:proofErr w:type="gramStart"/>
      <w:r w:rsidRPr="00F427E9">
        <w:t>valid</w:t>
      </w:r>
      <w:proofErr w:type="gramEnd"/>
    </w:p>
    <w:p w14:paraId="78DA1154" w14:textId="77777777" w:rsidR="00F427E9" w:rsidRPr="00F427E9" w:rsidRDefault="00F427E9" w:rsidP="00F427E9">
      <w:pPr>
        <w:pStyle w:val="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ac"/>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ac"/>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3"/>
        <w:rPr>
          <w:lang w:val="bg-BG"/>
        </w:rPr>
      </w:pPr>
      <w:r w:rsidRPr="00F427E9">
        <w:t>Input</w:t>
      </w:r>
    </w:p>
    <w:p w14:paraId="00C60F5A" w14:textId="7776BE3F" w:rsidR="00F427E9" w:rsidRPr="00F427E9" w:rsidRDefault="00F427E9" w:rsidP="00F427E9">
      <w:pPr>
        <w:pStyle w:val="ac"/>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ac"/>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3"/>
        <w:rPr>
          <w:lang w:val="bg-BG"/>
        </w:rPr>
      </w:pPr>
      <w:r w:rsidRPr="00F427E9">
        <w:t>Output</w:t>
      </w:r>
    </w:p>
    <w:p w14:paraId="09D146DB" w14:textId="7B87CCD3" w:rsidR="00F427E9" w:rsidRPr="00F427E9" w:rsidRDefault="00F427E9" w:rsidP="00F427E9">
      <w:pPr>
        <w:pStyle w:val="ac"/>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3"/>
        <w:rPr>
          <w:lang w:val="bg-BG"/>
        </w:rPr>
      </w:pPr>
      <w:r w:rsidRPr="00F427E9">
        <w:t>Constraints</w:t>
      </w:r>
    </w:p>
    <w:p w14:paraId="2A8786A3" w14:textId="77777777" w:rsidR="00F427E9" w:rsidRPr="00F427E9" w:rsidRDefault="00F427E9" w:rsidP="00F427E9">
      <w:pPr>
        <w:pStyle w:val="ac"/>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ac"/>
        <w:numPr>
          <w:ilvl w:val="0"/>
          <w:numId w:val="8"/>
        </w:numPr>
        <w:jc w:val="both"/>
        <w:rPr>
          <w:lang w:val="bg-BG"/>
        </w:rPr>
      </w:pPr>
      <w:r w:rsidRPr="00F427E9">
        <w:t xml:space="preserve">There will never be more than </w:t>
      </w:r>
      <w:r w:rsidRPr="00F427E9">
        <w:rPr>
          <w:b/>
        </w:rPr>
        <w:t>50</w:t>
      </w:r>
      <w:r w:rsidRPr="00F427E9">
        <w:t xml:space="preserve"> clothes in a </w:t>
      </w:r>
      <w:proofErr w:type="gramStart"/>
      <w:r w:rsidRPr="00F427E9">
        <w:t>box</w:t>
      </w:r>
      <w:proofErr w:type="gramEnd"/>
    </w:p>
    <w:p w14:paraId="67BCE255" w14:textId="77777777" w:rsidR="00F427E9" w:rsidRPr="00F427E9" w:rsidRDefault="00F427E9" w:rsidP="00F427E9">
      <w:pPr>
        <w:pStyle w:val="ac"/>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ac"/>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proofErr w:type="gramStart"/>
      <w:r w:rsidRPr="00F427E9">
        <w:rPr>
          <w:b/>
        </w:rPr>
        <w:t>capacity</w:t>
      </w:r>
      <w:proofErr w:type="gramEnd"/>
    </w:p>
    <w:p w14:paraId="45B6BF4E" w14:textId="77777777" w:rsidR="00F427E9" w:rsidRPr="00F427E9" w:rsidRDefault="00F427E9" w:rsidP="00F427E9">
      <w:pPr>
        <w:pStyle w:val="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ac"/>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w:t>
      </w:r>
      <w:proofErr w:type="gramStart"/>
      <w:r>
        <w:rPr>
          <w:rFonts w:ascii="Calibri" w:eastAsia="Calibri" w:hAnsi="Calibri" w:cs="Arial"/>
        </w:rPr>
        <w:t>you</w:t>
      </w:r>
      <w:proofErr w:type="gramEnd"/>
    </w:p>
    <w:p w14:paraId="3D4C1951" w14:textId="32E8690B" w:rsidR="00F427E9" w:rsidRPr="00E44F0D" w:rsidRDefault="00262F6C" w:rsidP="00E44F0D">
      <w:pPr>
        <w:pStyle w:val="ac"/>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3"/>
        <w:rPr>
          <w:lang w:val="bg-BG"/>
        </w:rPr>
      </w:pPr>
      <w:r w:rsidRPr="00F427E9">
        <w:t>Input</w:t>
      </w:r>
    </w:p>
    <w:p w14:paraId="5F8BE3F5" w14:textId="4F746D19" w:rsidR="00F427E9" w:rsidRPr="00E44F0D" w:rsidRDefault="00E44F0D" w:rsidP="00F427E9">
      <w:pPr>
        <w:pStyle w:val="ac"/>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proofErr w:type="gramStart"/>
      <w:r w:rsidR="00CA79FE" w:rsidRPr="00CA79FE">
        <w:rPr>
          <w:rFonts w:ascii="Calibri" w:eastAsia="Times New Roman" w:hAnsi="Calibri" w:cs="Arial"/>
          <w:b/>
        </w:rPr>
        <w:t>N</w:t>
      </w:r>
      <w:proofErr w:type="gramEnd"/>
    </w:p>
    <w:p w14:paraId="14B51748" w14:textId="6C682E60" w:rsidR="00F427E9" w:rsidRPr="00F427E9" w:rsidRDefault="00E44F0D" w:rsidP="00F427E9">
      <w:pPr>
        <w:pStyle w:val="ac"/>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 xml:space="preserve">single </w:t>
      </w:r>
      <w:proofErr w:type="gramStart"/>
      <w:r>
        <w:rPr>
          <w:rFonts w:ascii="Calibri" w:eastAsia="Times New Roman" w:hAnsi="Calibri" w:cs="Arial"/>
        </w:rPr>
        <w:t>space</w:t>
      </w:r>
      <w:proofErr w:type="gramEnd"/>
    </w:p>
    <w:p w14:paraId="024AE081" w14:textId="77777777" w:rsidR="00F427E9" w:rsidRPr="00F427E9" w:rsidRDefault="00F427E9" w:rsidP="00F427E9">
      <w:pPr>
        <w:pStyle w:val="3"/>
        <w:tabs>
          <w:tab w:val="left" w:pos="2609"/>
        </w:tabs>
        <w:rPr>
          <w:lang w:val="bg-BG"/>
        </w:rPr>
      </w:pPr>
      <w:r w:rsidRPr="00F427E9">
        <w:t>Output</w:t>
      </w:r>
    </w:p>
    <w:p w14:paraId="0D9362F3" w14:textId="1F2B9CB9" w:rsidR="00F427E9" w:rsidRPr="00F427E9" w:rsidRDefault="00F427E9" w:rsidP="00F427E9">
      <w:pPr>
        <w:pStyle w:val="ac"/>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w:t>
      </w:r>
      <w:proofErr w:type="gramStart"/>
      <w:r w:rsidRPr="00F427E9">
        <w:rPr>
          <w:rFonts w:ascii="Calibri" w:eastAsia="Calibri" w:hAnsi="Calibri" w:cs="Arial"/>
        </w:rPr>
        <w:t>tour</w:t>
      </w:r>
      <w:proofErr w:type="gramEnd"/>
    </w:p>
    <w:p w14:paraId="6A47AC97" w14:textId="77777777" w:rsidR="00F427E9" w:rsidRPr="00F427E9" w:rsidRDefault="00F427E9" w:rsidP="00F427E9">
      <w:pPr>
        <w:pStyle w:val="3"/>
        <w:rPr>
          <w:lang w:val="bg-BG"/>
        </w:rPr>
      </w:pPr>
      <w:r w:rsidRPr="00F427E9">
        <w:t>Constraints</w:t>
      </w:r>
    </w:p>
    <w:p w14:paraId="5AB5030E" w14:textId="77777777" w:rsidR="00F427E9" w:rsidRPr="00F427E9" w:rsidRDefault="00F427E9" w:rsidP="00F427E9">
      <w:pPr>
        <w:pStyle w:val="ac"/>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ac"/>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ac"/>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 xml:space="preserve">complete the </w:t>
      </w:r>
      <w:proofErr w:type="gramStart"/>
      <w:r w:rsidRPr="00A36299">
        <w:rPr>
          <w:rFonts w:ascii="Calibri" w:eastAsia="Calibri" w:hAnsi="Calibri" w:cs="Arial"/>
          <w:b/>
          <w:bCs/>
        </w:rPr>
        <w:t>circle</w:t>
      </w:r>
      <w:proofErr w:type="gramEnd"/>
    </w:p>
    <w:p w14:paraId="443BE897" w14:textId="77777777" w:rsidR="00F427E9" w:rsidRPr="00F427E9" w:rsidRDefault="00F427E9" w:rsidP="00F427E9">
      <w:pPr>
        <w:pStyle w:val="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3"/>
        <w:rPr>
          <w:lang w:val="bg-BG"/>
        </w:rPr>
      </w:pPr>
      <w:r w:rsidRPr="00F427E9">
        <w:t>Input</w:t>
      </w:r>
    </w:p>
    <w:p w14:paraId="1296CF1B" w14:textId="72DE4B55" w:rsidR="00F427E9" w:rsidRPr="00F427E9" w:rsidRDefault="000F4BF5" w:rsidP="00F427E9">
      <w:pPr>
        <w:pStyle w:val="ac"/>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3"/>
        <w:rPr>
          <w:lang w:val="bg-BG"/>
        </w:rPr>
      </w:pPr>
      <w:r w:rsidRPr="00F427E9">
        <w:lastRenderedPageBreak/>
        <w:t xml:space="preserve">Output </w:t>
      </w:r>
    </w:p>
    <w:p w14:paraId="65544FBF" w14:textId="77777777" w:rsidR="00F961A9" w:rsidRPr="00F961A9" w:rsidRDefault="00F427E9" w:rsidP="00F961A9">
      <w:pPr>
        <w:pStyle w:val="ac"/>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ac"/>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3"/>
        <w:rPr>
          <w:lang w:val="bg-BG"/>
        </w:rPr>
      </w:pPr>
      <w:r w:rsidRPr="00F427E9">
        <w:t>Constraints</w:t>
      </w:r>
    </w:p>
    <w:p w14:paraId="4EEACF44" w14:textId="6FE9FF46" w:rsidR="00F427E9" w:rsidRPr="00F427E9" w:rsidRDefault="00F427E9" w:rsidP="00F427E9">
      <w:pPr>
        <w:pStyle w:val="ac"/>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w:t>
      </w:r>
      <w:proofErr w:type="gramStart"/>
      <w:r w:rsidRPr="00F427E9">
        <w:rPr>
          <w:rFonts w:ascii="Calibri" w:eastAsia="Calibri" w:hAnsi="Calibri" w:cs="Arial"/>
        </w:rPr>
        <w:t>sequence</w:t>
      </w:r>
      <w:proofErr w:type="gramEnd"/>
    </w:p>
    <w:p w14:paraId="211E3EF8" w14:textId="7EF31B89" w:rsidR="00F427E9" w:rsidRPr="00F427E9" w:rsidRDefault="00F427E9" w:rsidP="00F427E9">
      <w:pPr>
        <w:pStyle w:val="ac"/>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line in the order of their appearance</w:t>
      </w:r>
      <w:r w:rsidRPr="00F427E9">
        <w:t>.</w:t>
      </w:r>
    </w:p>
    <w:p w14:paraId="2C96D85A" w14:textId="77777777" w:rsidR="00F427E9" w:rsidRPr="00F427E9" w:rsidRDefault="00F427E9" w:rsidP="00F427E9">
      <w:pPr>
        <w:pStyle w:val="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ac"/>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ac"/>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ac"/>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3"/>
        <w:rPr>
          <w:lang w:val="bg-BG"/>
        </w:rPr>
      </w:pPr>
      <w:r w:rsidRPr="00F427E9">
        <w:t xml:space="preserve">Output </w:t>
      </w:r>
    </w:p>
    <w:p w14:paraId="2D46E756" w14:textId="61271D65" w:rsidR="000A2487" w:rsidRDefault="000A2487" w:rsidP="000A2487">
      <w:pPr>
        <w:pStyle w:val="ac"/>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ab"/>
              </w:rPr>
            </w:pPr>
            <w:r w:rsidRPr="00FA1400">
              <w:rPr>
                <w:rStyle w:val="ab"/>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ab"/>
              </w:rPr>
            </w:pPr>
            <w:r w:rsidRPr="00FA1400">
              <w:rPr>
                <w:rStyle w:val="ab"/>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3"/>
        <w:rPr>
          <w:lang w:val="bg-BG"/>
        </w:rPr>
      </w:pPr>
      <w:r w:rsidRPr="00F427E9">
        <w:t>Input</w:t>
      </w:r>
    </w:p>
    <w:p w14:paraId="08C2DFDD" w14:textId="1DED1FA5"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ac"/>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ac"/>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ac"/>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proofErr w:type="gramStart"/>
      <w:r w:rsidRPr="00F427E9">
        <w:rPr>
          <w:rFonts w:cstheme="minorHAnsi"/>
          <w:b/>
        </w:rPr>
        <w:t>cycle</w:t>
      </w:r>
      <w:proofErr w:type="gramEnd"/>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ac"/>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ac"/>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3"/>
        <w:rPr>
          <w:lang w:val="bg-BG"/>
        </w:rPr>
      </w:pPr>
      <w:r w:rsidRPr="00F427E9">
        <w:t>Output</w:t>
      </w:r>
    </w:p>
    <w:p w14:paraId="44040735" w14:textId="77777777" w:rsidR="00F427E9" w:rsidRPr="00F427E9" w:rsidRDefault="00F427E9" w:rsidP="00F427E9">
      <w:pPr>
        <w:pStyle w:val="ac"/>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ac"/>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3"/>
        <w:rPr>
          <w:lang w:val="bg-BG"/>
        </w:rPr>
      </w:pPr>
      <w:r w:rsidRPr="00F427E9">
        <w:t>Constraints</w:t>
      </w:r>
    </w:p>
    <w:p w14:paraId="5BD9D467" w14:textId="4EF0F609" w:rsidR="00F427E9" w:rsidRPr="00F427E9" w:rsidRDefault="00F427E9" w:rsidP="00F427E9">
      <w:pPr>
        <w:pStyle w:val="ac"/>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3"/>
        <w:rPr>
          <w:lang w:val="bg-BG"/>
        </w:rPr>
      </w:pPr>
      <w:r w:rsidRPr="00F427E9">
        <w:lastRenderedPageBreak/>
        <w:t>Examples</w:t>
      </w:r>
    </w:p>
    <w:tbl>
      <w:tblPr>
        <w:tblStyle w:val="af"/>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3"/>
        <w:rPr>
          <w:lang w:val="bg-BG"/>
        </w:rPr>
      </w:pPr>
      <w:r w:rsidRPr="00F427E9">
        <w:t>Input</w:t>
      </w:r>
    </w:p>
    <w:p w14:paraId="515CFCB1"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ac"/>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3"/>
        <w:rPr>
          <w:lang w:val="bg-BG"/>
        </w:rPr>
      </w:pPr>
      <w:r w:rsidRPr="00F427E9">
        <w:t>Output</w:t>
      </w:r>
    </w:p>
    <w:p w14:paraId="07872105" w14:textId="660A67C0" w:rsidR="00C27A65" w:rsidRDefault="00C27A65" w:rsidP="00F427E9">
      <w:pPr>
        <w:pStyle w:val="ac"/>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ac"/>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3"/>
        <w:rPr>
          <w:lang w:val="bg-BG"/>
        </w:rPr>
      </w:pPr>
      <w:r w:rsidRPr="00F427E9">
        <w:t>Constraints</w:t>
      </w:r>
    </w:p>
    <w:p w14:paraId="501D2C46" w14:textId="60F5FADB" w:rsidR="00F427E9" w:rsidRPr="00F427E9" w:rsidRDefault="00F427E9" w:rsidP="00F427E9">
      <w:pPr>
        <w:pStyle w:val="ac"/>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ac"/>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3"/>
        <w:rPr>
          <w:lang w:val="bg-BG"/>
        </w:rPr>
      </w:pPr>
      <w:r w:rsidRPr="00F427E9">
        <w:t>Examples</w:t>
      </w:r>
    </w:p>
    <w:tbl>
      <w:tblPr>
        <w:tblStyle w:val="af"/>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2"/>
        <w:numPr>
          <w:ilvl w:val="0"/>
          <w:numId w:val="0"/>
        </w:numPr>
        <w:ind w:left="360" w:hanging="360"/>
        <w:rPr>
          <w:noProof/>
        </w:rPr>
      </w:pPr>
      <w:bookmarkStart w:id="8" w:name="_Hlk25236412"/>
      <w:bookmarkEnd w:id="7"/>
      <w:r w:rsidRPr="00F427E9">
        <w:rPr>
          <w:noProof/>
        </w:rPr>
        <w:lastRenderedPageBreak/>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3"/>
        <w:rPr>
          <w:lang w:val="bg-BG"/>
        </w:rPr>
      </w:pPr>
      <w:r w:rsidRPr="00F427E9">
        <w:t>Input</w:t>
      </w:r>
    </w:p>
    <w:p w14:paraId="7CA8B6DA" w14:textId="7B0E2077" w:rsidR="00F427E9" w:rsidRPr="00F427E9" w:rsidRDefault="00F427E9" w:rsidP="00F427E9">
      <w:pPr>
        <w:pStyle w:val="ac"/>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ac"/>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3"/>
        <w:rPr>
          <w:lang w:val="bg-BG"/>
        </w:rPr>
      </w:pPr>
      <w:r w:rsidRPr="00F427E9">
        <w:t>Output</w:t>
      </w:r>
    </w:p>
    <w:p w14:paraId="678D5A7C" w14:textId="77777777" w:rsidR="009F7D1F" w:rsidRPr="009F7D1F" w:rsidRDefault="00F427E9" w:rsidP="00F427E9">
      <w:pPr>
        <w:pStyle w:val="ac"/>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ac"/>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ac"/>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ac"/>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ac"/>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ac"/>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ac"/>
        <w:jc w:val="both"/>
        <w:rPr>
          <w:rFonts w:ascii="Consolas" w:hAnsi="Consolas"/>
          <w:lang w:val="bg-BG"/>
        </w:rPr>
      </w:pPr>
      <w:r w:rsidRPr="00F427E9">
        <w:rPr>
          <w:rFonts w:ascii="Consolas" w:hAnsi="Consolas"/>
          <w:b/>
          <w:noProof/>
        </w:rPr>
        <w:t>"</w:t>
      </w:r>
      <w:r w:rsidRPr="00F427E9">
        <w:rPr>
          <w:rStyle w:val="ab"/>
          <w:rFonts w:ascii="Consolas" w:hAnsi="Consolas"/>
          <w:noProof/>
        </w:rPr>
        <w:t>Wasted litters of water: {wasted</w:t>
      </w:r>
      <w:r w:rsidR="000413EC">
        <w:rPr>
          <w:rStyle w:val="ab"/>
          <w:rFonts w:ascii="Consolas" w:hAnsi="Consolas"/>
          <w:noProof/>
        </w:rPr>
        <w:t>_l</w:t>
      </w:r>
      <w:r w:rsidRPr="00F427E9">
        <w:rPr>
          <w:rStyle w:val="ab"/>
          <w:rFonts w:ascii="Consolas" w:hAnsi="Consolas"/>
          <w:noProof/>
        </w:rPr>
        <w:t>itters_of_water}"</w:t>
      </w:r>
    </w:p>
    <w:p w14:paraId="4C7F9E95" w14:textId="77777777" w:rsidR="00F427E9" w:rsidRPr="00F427E9" w:rsidRDefault="00F427E9" w:rsidP="00F427E9">
      <w:pPr>
        <w:pStyle w:val="3"/>
        <w:rPr>
          <w:lang w:val="bg-BG"/>
        </w:rPr>
      </w:pPr>
      <w:r w:rsidRPr="00F427E9">
        <w:t>Constraints</w:t>
      </w:r>
    </w:p>
    <w:p w14:paraId="56F3A3DA" w14:textId="44AB417A" w:rsidR="00F427E9" w:rsidRPr="00F427E9" w:rsidRDefault="00F427E9" w:rsidP="00F427E9">
      <w:pPr>
        <w:pStyle w:val="ac"/>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ac"/>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ac"/>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ab"/>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ab"/>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ab"/>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ab"/>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ab"/>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DAAE9" w14:textId="77777777" w:rsidR="002B0328" w:rsidRDefault="002B0328" w:rsidP="008068A2">
      <w:pPr>
        <w:spacing w:after="0" w:line="240" w:lineRule="auto"/>
      </w:pPr>
      <w:r>
        <w:separator/>
      </w:r>
    </w:p>
  </w:endnote>
  <w:endnote w:type="continuationSeparator" w:id="0">
    <w:p w14:paraId="053E4EF6" w14:textId="77777777" w:rsidR="002B0328" w:rsidRDefault="002B032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E5DAC" w14:textId="77777777" w:rsidR="002B0328" w:rsidRDefault="002B0328" w:rsidP="008068A2">
      <w:pPr>
        <w:spacing w:after="0" w:line="240" w:lineRule="auto"/>
      </w:pPr>
      <w:r>
        <w:separator/>
      </w:r>
    </w:p>
  </w:footnote>
  <w:footnote w:type="continuationSeparator" w:id="0">
    <w:p w14:paraId="7AB10BD9" w14:textId="77777777" w:rsidR="002B0328" w:rsidRDefault="002B032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1823"/>
    <w:rsid w:val="000A2487"/>
    <w:rsid w:val="000A6794"/>
    <w:rsid w:val="000B39E6"/>
    <w:rsid w:val="000B56F0"/>
    <w:rsid w:val="000C5361"/>
    <w:rsid w:val="000F4BF5"/>
    <w:rsid w:val="00103906"/>
    <w:rsid w:val="00125EF0"/>
    <w:rsid w:val="001275B9"/>
    <w:rsid w:val="00142C75"/>
    <w:rsid w:val="001449E8"/>
    <w:rsid w:val="001535E1"/>
    <w:rsid w:val="00154308"/>
    <w:rsid w:val="001619DF"/>
    <w:rsid w:val="00163042"/>
    <w:rsid w:val="00164CDC"/>
    <w:rsid w:val="00167CF1"/>
    <w:rsid w:val="00171021"/>
    <w:rsid w:val="001736DE"/>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B0328"/>
    <w:rsid w:val="002C539D"/>
    <w:rsid w:val="002C71C6"/>
    <w:rsid w:val="002D07CA"/>
    <w:rsid w:val="00300279"/>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B6DB0"/>
    <w:rsid w:val="003C0C7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4500C"/>
    <w:rsid w:val="00A45A89"/>
    <w:rsid w:val="00A47F12"/>
    <w:rsid w:val="00A66DE2"/>
    <w:rsid w:val="00A70227"/>
    <w:rsid w:val="00A7064A"/>
    <w:rsid w:val="00A847D3"/>
    <w:rsid w:val="00A877CD"/>
    <w:rsid w:val="00AA26B4"/>
    <w:rsid w:val="00AA3772"/>
    <w:rsid w:val="00AB106E"/>
    <w:rsid w:val="00AB2224"/>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10">
    <w:name w:val="Unresolved Mention1"/>
    <w:basedOn w:val="a0"/>
    <w:uiPriority w:val="99"/>
    <w:semiHidden/>
    <w:unhideWhenUsed/>
    <w:rsid w:val="00F427E9"/>
    <w:rPr>
      <w:color w:val="605E5C"/>
      <w:shd w:val="clear" w:color="auto" w:fill="E1DFDD"/>
    </w:rPr>
  </w:style>
  <w:style w:type="table" w:customStyle="1" w:styleId="TableGrid1">
    <w:name w:val="Table Grid1"/>
    <w:basedOn w:val="a1"/>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Lists-as-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TotalTime>
  <Pages>1</Pages>
  <Words>2539</Words>
  <Characters>14476</Characters>
  <Application>Microsoft Office Word</Application>
  <DocSecurity>0</DocSecurity>
  <Lines>120</Lines>
  <Paragraphs>33</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54</cp:revision>
  <cp:lastPrinted>2015-10-26T22:35:00Z</cp:lastPrinted>
  <dcterms:created xsi:type="dcterms:W3CDTF">2019-11-12T12:29:00Z</dcterms:created>
  <dcterms:modified xsi:type="dcterms:W3CDTF">2024-01-03T08:55: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